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7BBE5A" w14:textId="55AF8D4E" w:rsidR="004C7EDB" w:rsidRPr="003201BA" w:rsidRDefault="003201B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3201BA">
        <w:rPr>
          <w:rFonts w:asciiTheme="minorHAnsi" w:hAnsiTheme="minorHAnsi" w:cstheme="minorHAnsi"/>
          <w:b/>
          <w:sz w:val="22"/>
          <w:szCs w:val="22"/>
          <w:u w:val="single"/>
        </w:rPr>
        <w:t>FORMATO ÚNICO</w:t>
      </w:r>
      <w:r w:rsidRPr="003201BA">
        <w:rPr>
          <w:rFonts w:asciiTheme="minorHAnsi" w:hAnsiTheme="minorHAnsi" w:cstheme="minorHAnsi"/>
          <w:b/>
          <w:sz w:val="22"/>
          <w:szCs w:val="22"/>
        </w:rPr>
        <w:t xml:space="preserve">: </w:t>
      </w:r>
      <w:r w:rsidR="0006295E" w:rsidRPr="003201BA">
        <w:rPr>
          <w:rFonts w:asciiTheme="minorHAnsi" w:hAnsiTheme="minorHAnsi" w:cstheme="minorHAnsi"/>
          <w:b/>
          <w:sz w:val="22"/>
          <w:szCs w:val="22"/>
        </w:rPr>
        <w:t xml:space="preserve">SÓLO </w:t>
      </w:r>
      <w:r w:rsidR="00425868" w:rsidRPr="003201BA">
        <w:rPr>
          <w:rFonts w:asciiTheme="minorHAnsi" w:hAnsiTheme="minorHAnsi" w:cstheme="minorHAnsi"/>
          <w:b/>
          <w:sz w:val="22"/>
          <w:szCs w:val="22"/>
        </w:rPr>
        <w:t xml:space="preserve">PARA </w:t>
      </w:r>
      <w:r w:rsidR="0006295E" w:rsidRPr="003201BA">
        <w:rPr>
          <w:rFonts w:asciiTheme="minorHAnsi" w:hAnsiTheme="minorHAnsi" w:cstheme="minorHAnsi"/>
          <w:b/>
          <w:sz w:val="22"/>
          <w:szCs w:val="22"/>
        </w:rPr>
        <w:t>EL “</w:t>
      </w:r>
      <w:r w:rsidR="00925C2C" w:rsidRPr="003201BA">
        <w:rPr>
          <w:rFonts w:asciiTheme="minorHAnsi" w:hAnsiTheme="minorHAnsi" w:cstheme="minorHAnsi"/>
          <w:b/>
          <w:sz w:val="22"/>
          <w:szCs w:val="22"/>
        </w:rPr>
        <w:t>TALLER DE ELABORACIÓN DE PROYECTOS DE INVESTIGACIÓN</w:t>
      </w:r>
      <w:r w:rsidR="0006295E" w:rsidRPr="003201BA">
        <w:rPr>
          <w:rFonts w:asciiTheme="minorHAnsi" w:hAnsiTheme="minorHAnsi" w:cstheme="minorHAnsi"/>
          <w:b/>
          <w:sz w:val="22"/>
          <w:szCs w:val="22"/>
        </w:rPr>
        <w:t>”</w:t>
      </w:r>
      <w:r w:rsidR="00425868" w:rsidRPr="003201BA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</w:p>
    <w:p w14:paraId="2F425664" w14:textId="77777777" w:rsidR="004C7EDB" w:rsidRPr="003201BA" w:rsidRDefault="004C7EDB">
      <w:pPr>
        <w:ind w:left="360" w:hanging="36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EF9100C" w14:textId="77777777" w:rsidR="004C7EDB" w:rsidRPr="003201BA" w:rsidRDefault="00425868">
      <w:pPr>
        <w:tabs>
          <w:tab w:val="left" w:pos="6840"/>
        </w:tabs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3201BA">
        <w:rPr>
          <w:rFonts w:asciiTheme="minorHAnsi" w:hAnsiTheme="minorHAnsi" w:cstheme="minorHAnsi"/>
          <w:b/>
          <w:bCs/>
          <w:i/>
          <w:iCs/>
          <w:sz w:val="22"/>
          <w:szCs w:val="22"/>
        </w:rPr>
        <w:t>1. DATOS GENERALES</w:t>
      </w:r>
    </w:p>
    <w:p w14:paraId="53E96E68" w14:textId="77777777" w:rsidR="004C7EDB" w:rsidRPr="003201BA" w:rsidRDefault="004C7EDB">
      <w:pPr>
        <w:pStyle w:val="NormalWeb"/>
        <w:tabs>
          <w:tab w:val="left" w:pos="6840"/>
        </w:tabs>
        <w:spacing w:beforeAutospacing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243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409"/>
        <w:gridCol w:w="6834"/>
      </w:tblGrid>
      <w:tr w:rsidR="004C7EDB" w:rsidRPr="003201BA" w14:paraId="5F6AA7F3" w14:textId="77777777">
        <w:trPr>
          <w:trHeight w:val="284"/>
        </w:trPr>
        <w:tc>
          <w:tcPr>
            <w:tcW w:w="92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3D61A6" w14:textId="73E7A5C7" w:rsidR="004C7EDB" w:rsidRPr="003201BA" w:rsidRDefault="00425868">
            <w:pPr>
              <w:numPr>
                <w:ilvl w:val="1"/>
                <w:numId w:val="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201BA">
              <w:rPr>
                <w:rFonts w:asciiTheme="minorHAnsi" w:hAnsiTheme="minorHAnsi" w:cstheme="minorHAnsi"/>
                <w:b/>
                <w:sz w:val="22"/>
                <w:szCs w:val="22"/>
              </w:rPr>
              <w:t>TITULO DEL PRO</w:t>
            </w:r>
            <w:r w:rsidR="007C52FA" w:rsidRPr="003201BA">
              <w:rPr>
                <w:rFonts w:asciiTheme="minorHAnsi" w:hAnsiTheme="minorHAnsi" w:cstheme="minorHAnsi"/>
                <w:b/>
                <w:sz w:val="22"/>
                <w:szCs w:val="22"/>
              </w:rPr>
              <w:t>PUESTA</w:t>
            </w:r>
            <w:r w:rsidRPr="003201B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201BA">
              <w:rPr>
                <w:rFonts w:asciiTheme="minorHAnsi" w:hAnsiTheme="minorHAnsi" w:cstheme="minorHAnsi"/>
                <w:sz w:val="22"/>
                <w:szCs w:val="22"/>
              </w:rPr>
              <w:t>(Máximo 80 Palabras)</w:t>
            </w:r>
          </w:p>
          <w:p w14:paraId="76D7FD49" w14:textId="33B7D077" w:rsidR="004C7EDB" w:rsidRPr="003201BA" w:rsidRDefault="004C7ED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DC5387A" w14:textId="77777777" w:rsidR="00CA3464" w:rsidRPr="003201BA" w:rsidRDefault="00CA3464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71CCD82" w14:textId="77777777" w:rsidR="004C7EDB" w:rsidRPr="003201BA" w:rsidRDefault="004C7EDB">
            <w:pPr>
              <w:pStyle w:val="Encabezado"/>
              <w:tabs>
                <w:tab w:val="clear" w:pos="4419"/>
                <w:tab w:val="clear" w:pos="8838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0704D4F6" w14:textId="77777777" w:rsidR="004C7EDB" w:rsidRPr="003201BA" w:rsidRDefault="004C7ED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6295E" w:rsidRPr="003201BA" w14:paraId="49714223" w14:textId="77777777" w:rsidTr="002F17E0">
        <w:trPr>
          <w:trHeight w:val="525"/>
        </w:trPr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B9F32A" w14:textId="40022DD3" w:rsidR="0006295E" w:rsidRPr="003201BA" w:rsidRDefault="0006295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201BA">
              <w:rPr>
                <w:rFonts w:asciiTheme="minorHAnsi" w:hAnsiTheme="minorHAnsi" w:cstheme="minorHAnsi"/>
                <w:sz w:val="22"/>
                <w:szCs w:val="22"/>
              </w:rPr>
              <w:t>Investigador principal</w:t>
            </w:r>
          </w:p>
        </w:tc>
        <w:tc>
          <w:tcPr>
            <w:tcW w:w="6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96C787" w14:textId="57699C65" w:rsidR="0006295E" w:rsidRPr="003201BA" w:rsidRDefault="0006295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C7EDB" w:rsidRPr="003201BA" w14:paraId="18849E7A" w14:textId="77777777">
        <w:trPr>
          <w:trHeight w:val="482"/>
        </w:trPr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C1EF5F" w14:textId="77777777" w:rsidR="004C7EDB" w:rsidRPr="003201BA" w:rsidRDefault="0042586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201BA">
              <w:rPr>
                <w:rFonts w:asciiTheme="minorHAnsi" w:hAnsiTheme="minorHAnsi" w:cstheme="minorHAnsi"/>
                <w:sz w:val="22"/>
                <w:szCs w:val="22"/>
              </w:rPr>
              <w:t xml:space="preserve">Línea de Investigación prioritaria </w:t>
            </w:r>
          </w:p>
        </w:tc>
        <w:tc>
          <w:tcPr>
            <w:tcW w:w="6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0907FE" w14:textId="21619ABB" w:rsidR="004C7EDB" w:rsidRPr="003201BA" w:rsidRDefault="004C7ED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201BA" w:rsidRPr="003201BA" w14:paraId="1F468077" w14:textId="77777777">
        <w:trPr>
          <w:trHeight w:val="482"/>
        </w:trPr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88639B" w14:textId="2CF1C706" w:rsidR="003201BA" w:rsidRPr="003201BA" w:rsidRDefault="003201B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201BA">
              <w:rPr>
                <w:rFonts w:asciiTheme="minorHAnsi" w:hAnsiTheme="minorHAnsi" w:cstheme="minorHAnsi"/>
                <w:sz w:val="22"/>
                <w:szCs w:val="22"/>
              </w:rPr>
              <w:t>Código UNI</w:t>
            </w:r>
          </w:p>
        </w:tc>
        <w:tc>
          <w:tcPr>
            <w:tcW w:w="6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21EDB" w14:textId="77777777" w:rsidR="003201BA" w:rsidRPr="003201BA" w:rsidRDefault="003201B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B06F0E6" w14:textId="3E2A956E" w:rsidR="005A4CEE" w:rsidRPr="003201BA" w:rsidRDefault="005A4CEE">
      <w:pPr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185F8F01" w14:textId="77777777" w:rsidR="005A4CEE" w:rsidRPr="003201BA" w:rsidRDefault="005A4CEE">
      <w:pPr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19C51D2A" w14:textId="1BDCEE00" w:rsidR="004C7EDB" w:rsidRPr="003201BA" w:rsidRDefault="00425868">
      <w:pPr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3201BA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2. </w:t>
      </w:r>
      <w:r w:rsidR="00CA3464" w:rsidRPr="003201BA">
        <w:rPr>
          <w:rFonts w:asciiTheme="minorHAnsi" w:hAnsiTheme="minorHAnsi" w:cstheme="minorHAnsi"/>
          <w:b/>
          <w:bCs/>
          <w:i/>
          <w:iCs/>
          <w:sz w:val="22"/>
          <w:szCs w:val="22"/>
        </w:rPr>
        <w:t>RESUMEN DE LA PROPUESTA DE PROYECTO DE INVESTIGACIÓN</w:t>
      </w:r>
    </w:p>
    <w:p w14:paraId="39FC86FC" w14:textId="77777777" w:rsidR="004C7EDB" w:rsidRPr="003201BA" w:rsidRDefault="004C7EDB">
      <w:pPr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27D34A44" w14:textId="77777777" w:rsidR="004C7EDB" w:rsidRPr="003201BA" w:rsidRDefault="004C7EDB">
      <w:pPr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horzAnchor="margin" w:tblpX="108" w:tblpY="-44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03" w:type="dxa"/>
        </w:tblCellMar>
        <w:tblLook w:val="00A0" w:firstRow="1" w:lastRow="0" w:firstColumn="1" w:lastColumn="0" w:noHBand="0" w:noVBand="0"/>
      </w:tblPr>
      <w:tblGrid>
        <w:gridCol w:w="9634"/>
      </w:tblGrid>
      <w:tr w:rsidR="004C7EDB" w:rsidRPr="003201BA" w14:paraId="455359A4" w14:textId="77777777" w:rsidTr="00017F34">
        <w:tc>
          <w:tcPr>
            <w:tcW w:w="9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A71C77" w14:textId="79BE1F3B" w:rsidR="00CA3464" w:rsidRPr="003201BA" w:rsidRDefault="00CA3464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01BA">
              <w:rPr>
                <w:rFonts w:asciiTheme="minorHAnsi" w:hAnsiTheme="minorHAnsi" w:cstheme="minorHAnsi"/>
                <w:b/>
                <w:sz w:val="22"/>
                <w:szCs w:val="22"/>
              </w:rPr>
              <w:t>(máximo media hoja)</w:t>
            </w:r>
          </w:p>
          <w:p w14:paraId="330AC43C" w14:textId="3F16F814" w:rsidR="00CA3464" w:rsidRPr="003201BA" w:rsidRDefault="00CA3464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37FFA3" w14:textId="02147298" w:rsidR="00CA3464" w:rsidRPr="003201BA" w:rsidRDefault="00CA3464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57CF5A0" w14:textId="05E7F51D" w:rsidR="00CA3464" w:rsidRPr="003201BA" w:rsidRDefault="00CA3464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EB318ED" w14:textId="77777777" w:rsidR="00CA3464" w:rsidRPr="003201BA" w:rsidRDefault="00CA3464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14308DC" w14:textId="3FB9B9B9" w:rsidR="00CA3464" w:rsidRPr="003201BA" w:rsidRDefault="00CA3464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316C2E0" w14:textId="2B3EEEF5" w:rsidR="00CA3464" w:rsidRPr="003201BA" w:rsidRDefault="00CA3464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861EFD7" w14:textId="2B3EEEF5" w:rsidR="00CA3464" w:rsidRPr="003201BA" w:rsidRDefault="00CA3464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E906808" w14:textId="04F3EF93" w:rsidR="00CA3464" w:rsidRPr="003201BA" w:rsidRDefault="00CA3464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D3A86D6" w14:textId="772F642F" w:rsidR="00CA3464" w:rsidRPr="003201BA" w:rsidRDefault="00CA3464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02354DC" w14:textId="167B6A72" w:rsidR="00CA3464" w:rsidRPr="003201BA" w:rsidRDefault="00CA3464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7AF47E5" w14:textId="3A65E3AC" w:rsidR="00CA3464" w:rsidRPr="003201BA" w:rsidRDefault="00CA3464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1DC2243" w14:textId="4ACCBED4" w:rsidR="00CA3464" w:rsidRPr="003201BA" w:rsidRDefault="00CA3464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BC1AE86" w14:textId="00BA0C85" w:rsidR="003201BA" w:rsidRPr="003201BA" w:rsidRDefault="003201BA">
            <w:pPr>
              <w:spacing w:line="360" w:lineRule="auto"/>
              <w:ind w:left="426" w:hanging="4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94339B6" w14:textId="4C9E0E8D" w:rsidR="00CA3464" w:rsidRDefault="00CA3464" w:rsidP="003201BA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6A11878" w14:textId="77777777" w:rsidR="003201BA" w:rsidRPr="003201BA" w:rsidRDefault="003201BA" w:rsidP="003201BA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bookmarkStart w:id="0" w:name="_GoBack"/>
            <w:bookmarkEnd w:id="0"/>
          </w:p>
          <w:p w14:paraId="511FA03E" w14:textId="77777777" w:rsidR="004C7EDB" w:rsidRPr="003201BA" w:rsidRDefault="004C7EDB" w:rsidP="00925C2C">
            <w:pPr>
              <w:widowControl w:val="0"/>
              <w:suppressAutoHyphens/>
              <w:autoSpaceDN w:val="0"/>
              <w:spacing w:before="120"/>
              <w:jc w:val="both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8D0BD5B" w14:textId="76AA9AC1" w:rsidR="004C7EDB" w:rsidRPr="003201BA" w:rsidRDefault="00425868" w:rsidP="00CA3464">
      <w:pPr>
        <w:rPr>
          <w:rFonts w:asciiTheme="minorHAnsi" w:hAnsiTheme="minorHAnsi" w:cstheme="minorHAnsi"/>
          <w:sz w:val="22"/>
          <w:szCs w:val="22"/>
        </w:rPr>
      </w:pPr>
      <w:r w:rsidRPr="003201BA">
        <w:rPr>
          <w:rFonts w:asciiTheme="minorHAnsi" w:hAnsiTheme="minorHAnsi" w:cstheme="minorHAnsi"/>
          <w:sz w:val="22"/>
          <w:szCs w:val="22"/>
        </w:rPr>
        <w:t xml:space="preserve">Fecha: </w:t>
      </w:r>
      <w:r w:rsidR="00994298" w:rsidRPr="003201BA">
        <w:rPr>
          <w:rFonts w:asciiTheme="minorHAnsi" w:hAnsiTheme="minorHAnsi" w:cstheme="minorHAnsi"/>
          <w:sz w:val="22"/>
          <w:szCs w:val="22"/>
        </w:rPr>
        <w:t xml:space="preserve">     </w:t>
      </w:r>
      <w:r w:rsidR="003B23A5" w:rsidRPr="003201BA">
        <w:rPr>
          <w:rFonts w:asciiTheme="minorHAnsi" w:hAnsiTheme="minorHAnsi" w:cstheme="minorHAnsi"/>
          <w:sz w:val="22"/>
          <w:szCs w:val="22"/>
        </w:rPr>
        <w:t xml:space="preserve">de </w:t>
      </w:r>
      <w:proofErr w:type="gramStart"/>
      <w:r w:rsidR="00404B35" w:rsidRPr="003201BA">
        <w:rPr>
          <w:rFonts w:asciiTheme="minorHAnsi" w:hAnsiTheme="minorHAnsi" w:cstheme="minorHAnsi"/>
          <w:sz w:val="22"/>
          <w:szCs w:val="22"/>
        </w:rPr>
        <w:t>Agosto</w:t>
      </w:r>
      <w:proofErr w:type="gramEnd"/>
      <w:r w:rsidR="003B23A5" w:rsidRPr="003201BA">
        <w:rPr>
          <w:rFonts w:asciiTheme="minorHAnsi" w:hAnsiTheme="minorHAnsi" w:cstheme="minorHAnsi"/>
          <w:sz w:val="22"/>
          <w:szCs w:val="22"/>
        </w:rPr>
        <w:t xml:space="preserve"> de 202</w:t>
      </w:r>
      <w:r w:rsidR="00994298" w:rsidRPr="003201BA">
        <w:rPr>
          <w:rFonts w:asciiTheme="minorHAnsi" w:hAnsiTheme="minorHAnsi" w:cstheme="minorHAnsi"/>
          <w:sz w:val="22"/>
          <w:szCs w:val="22"/>
        </w:rPr>
        <w:t>1</w:t>
      </w:r>
    </w:p>
    <w:p w14:paraId="1D5BB1F4" w14:textId="57EF3480" w:rsidR="004C7EDB" w:rsidRPr="003201BA" w:rsidRDefault="003201BA" w:rsidP="003201BA">
      <w:pPr>
        <w:jc w:val="right"/>
        <w:rPr>
          <w:rFonts w:asciiTheme="minorHAnsi" w:hAnsiTheme="minorHAnsi" w:cstheme="minorHAnsi"/>
          <w:sz w:val="22"/>
          <w:szCs w:val="22"/>
        </w:rPr>
      </w:pPr>
      <w:r w:rsidRPr="003201BA">
        <w:rPr>
          <w:rFonts w:asciiTheme="minorHAnsi" w:hAnsiTheme="minorHAnsi" w:cstheme="minorHAnsi"/>
          <w:sz w:val="22"/>
          <w:szCs w:val="22"/>
        </w:rPr>
        <w:t>Firma: ______________________</w:t>
      </w:r>
    </w:p>
    <w:p w14:paraId="071B84AE" w14:textId="77777777" w:rsidR="003B23A5" w:rsidRDefault="003B23A5"/>
    <w:sectPr w:rsidR="003B23A5">
      <w:headerReference w:type="default" r:id="rId8"/>
      <w:pgSz w:w="11906" w:h="16838"/>
      <w:pgMar w:top="1417" w:right="1701" w:bottom="1417" w:left="1701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856675" w14:textId="77777777" w:rsidR="00E6697D" w:rsidRDefault="00E6697D">
      <w:r>
        <w:separator/>
      </w:r>
    </w:p>
  </w:endnote>
  <w:endnote w:type="continuationSeparator" w:id="0">
    <w:p w14:paraId="491A66EC" w14:textId="77777777" w:rsidR="00E6697D" w:rsidRDefault="00E66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3CF5A3" w14:textId="77777777" w:rsidR="00E6697D" w:rsidRDefault="00E6697D">
      <w:r>
        <w:separator/>
      </w:r>
    </w:p>
  </w:footnote>
  <w:footnote w:type="continuationSeparator" w:id="0">
    <w:p w14:paraId="4D5D2FBA" w14:textId="77777777" w:rsidR="00E6697D" w:rsidRDefault="00E669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46747F" w14:textId="5DA8256F" w:rsidR="00901B8C" w:rsidRDefault="00901B8C">
    <w:pPr>
      <w:pStyle w:val="Encabezado"/>
      <w:jc w:val="center"/>
      <w:rPr>
        <w:b/>
        <w:i/>
        <w:iCs/>
        <w:u w:val="single"/>
        <w:lang w:val="es-PE"/>
      </w:rPr>
    </w:pPr>
    <w:r>
      <w:rPr>
        <w:i/>
        <w:iCs/>
        <w:sz w:val="24"/>
        <w:szCs w:val="24"/>
        <w:u w:val="single"/>
        <w:lang w:val="es-PE"/>
      </w:rPr>
      <w:t xml:space="preserve">Formato </w:t>
    </w:r>
    <w:r w:rsidR="00925C2C">
      <w:rPr>
        <w:i/>
        <w:iCs/>
        <w:sz w:val="24"/>
        <w:szCs w:val="24"/>
        <w:u w:val="single"/>
        <w:lang w:val="es-PE"/>
      </w:rPr>
      <w:t xml:space="preserve">Elaboración de </w:t>
    </w:r>
    <w:r>
      <w:rPr>
        <w:i/>
        <w:sz w:val="24"/>
        <w:szCs w:val="24"/>
        <w:u w:val="single"/>
      </w:rPr>
      <w:t>Proyectos de Investigació</w:t>
    </w:r>
    <w:r w:rsidR="00925C2C">
      <w:rPr>
        <w:i/>
        <w:sz w:val="24"/>
        <w:szCs w:val="24"/>
        <w:u w:val="single"/>
      </w:rPr>
      <w:t xml:space="preserve">n </w:t>
    </w:r>
    <w:r>
      <w:rPr>
        <w:i/>
        <w:sz w:val="24"/>
        <w:szCs w:val="24"/>
        <w:u w:val="single"/>
      </w:rPr>
      <w:t>2021</w:t>
    </w:r>
  </w:p>
  <w:p w14:paraId="59F01316" w14:textId="77777777" w:rsidR="00901B8C" w:rsidRDefault="00901B8C">
    <w:pPr>
      <w:pStyle w:val="Encabezado"/>
      <w:jc w:val="center"/>
      <w:rPr>
        <w:b/>
        <w:i/>
        <w:iCs/>
        <w:u w:val="single"/>
        <w:lang w:val="es-PE"/>
      </w:rPr>
    </w:pPr>
    <w:r>
      <w:rPr>
        <w:b/>
        <w:i/>
        <w:iCs/>
        <w:u w:val="single"/>
        <w:lang w:val="es-PE"/>
      </w:rPr>
      <w:t xml:space="preserve"> UNIVERSIDAD NACIONAL DE INGENIERIA</w:t>
    </w:r>
  </w:p>
  <w:p w14:paraId="6160F2C5" w14:textId="490DAF7A" w:rsidR="00901B8C" w:rsidRDefault="00901B8C" w:rsidP="0087283F">
    <w:pPr>
      <w:pStyle w:val="Ttulo3"/>
      <w:numPr>
        <w:ilvl w:val="0"/>
        <w:numId w:val="0"/>
      </w:numPr>
      <w:spacing w:before="0" w:after="0"/>
      <w:jc w:val="center"/>
      <w:rPr>
        <w:lang w:val="es-PE"/>
      </w:rPr>
    </w:pPr>
  </w:p>
  <w:p w14:paraId="5F4E50BF" w14:textId="77777777" w:rsidR="00901B8C" w:rsidRDefault="00901B8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4A697B"/>
    <w:multiLevelType w:val="hybridMultilevel"/>
    <w:tmpl w:val="03205638"/>
    <w:lvl w:ilvl="0" w:tplc="333A7DBC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5C3E13"/>
    <w:multiLevelType w:val="multilevel"/>
    <w:tmpl w:val="344CA62E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23BE7410"/>
    <w:multiLevelType w:val="hybridMultilevel"/>
    <w:tmpl w:val="BDD8BAC0"/>
    <w:lvl w:ilvl="0" w:tplc="2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3385D"/>
    <w:multiLevelType w:val="hybridMultilevel"/>
    <w:tmpl w:val="20F6EB9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4F6BEE"/>
    <w:multiLevelType w:val="hybridMultilevel"/>
    <w:tmpl w:val="817609B0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167FD9"/>
    <w:multiLevelType w:val="multilevel"/>
    <w:tmpl w:val="D598E40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4912A5C"/>
    <w:multiLevelType w:val="hybridMultilevel"/>
    <w:tmpl w:val="7AF6A7A8"/>
    <w:lvl w:ilvl="0" w:tplc="280A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CF6B40"/>
    <w:multiLevelType w:val="multilevel"/>
    <w:tmpl w:val="6F36FF00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56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EDF0E9D"/>
    <w:multiLevelType w:val="multilevel"/>
    <w:tmpl w:val="A176988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96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5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6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5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28" w:hanging="1800"/>
      </w:pPr>
      <w:rPr>
        <w:rFonts w:hint="default"/>
      </w:rPr>
    </w:lvl>
  </w:abstractNum>
  <w:abstractNum w:abstractNumId="9" w15:restartNumberingAfterBreak="0">
    <w:nsid w:val="5D5605D7"/>
    <w:multiLevelType w:val="multilevel"/>
    <w:tmpl w:val="7F0083E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6FD21C62"/>
    <w:multiLevelType w:val="multilevel"/>
    <w:tmpl w:val="3D4A9FA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Cambria" w:hAnsi="Cambria"/>
        <w:b/>
        <w:sz w:val="20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360"/>
      </w:pPr>
      <w:rPr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b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b/>
      </w:r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4"/>
  </w:num>
  <w:num w:numId="5">
    <w:abstractNumId w:val="8"/>
  </w:num>
  <w:num w:numId="6">
    <w:abstractNumId w:val="7"/>
  </w:num>
  <w:num w:numId="7">
    <w:abstractNumId w:val="9"/>
  </w:num>
  <w:num w:numId="8">
    <w:abstractNumId w:val="5"/>
  </w:num>
  <w:num w:numId="9">
    <w:abstractNumId w:val="3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NDSzNDQwMjQyNjJQ0lEKTi0uzszPAykwrAUAdIuJ5SwAAAA="/>
  </w:docVars>
  <w:rsids>
    <w:rsidRoot w:val="004C7EDB"/>
    <w:rsid w:val="00017F34"/>
    <w:rsid w:val="00020325"/>
    <w:rsid w:val="00034046"/>
    <w:rsid w:val="000363C0"/>
    <w:rsid w:val="00037D51"/>
    <w:rsid w:val="00054836"/>
    <w:rsid w:val="0006295E"/>
    <w:rsid w:val="000D45E6"/>
    <w:rsid w:val="0011330E"/>
    <w:rsid w:val="001319C9"/>
    <w:rsid w:val="00147687"/>
    <w:rsid w:val="00193203"/>
    <w:rsid w:val="001B56DC"/>
    <w:rsid w:val="001B7D45"/>
    <w:rsid w:val="001D3A7B"/>
    <w:rsid w:val="00224B57"/>
    <w:rsid w:val="0024087A"/>
    <w:rsid w:val="00263EF8"/>
    <w:rsid w:val="00264ABB"/>
    <w:rsid w:val="002708C0"/>
    <w:rsid w:val="00284008"/>
    <w:rsid w:val="002B0F0D"/>
    <w:rsid w:val="003201BA"/>
    <w:rsid w:val="00376942"/>
    <w:rsid w:val="00383AD5"/>
    <w:rsid w:val="003869E6"/>
    <w:rsid w:val="003B23A5"/>
    <w:rsid w:val="003B3A7B"/>
    <w:rsid w:val="003B583D"/>
    <w:rsid w:val="003C60C6"/>
    <w:rsid w:val="003C6A99"/>
    <w:rsid w:val="00402B60"/>
    <w:rsid w:val="00404B35"/>
    <w:rsid w:val="00425868"/>
    <w:rsid w:val="004503F2"/>
    <w:rsid w:val="00474F1D"/>
    <w:rsid w:val="004C5C22"/>
    <w:rsid w:val="004C7EDB"/>
    <w:rsid w:val="004D2FDA"/>
    <w:rsid w:val="004E0BE3"/>
    <w:rsid w:val="004F3A39"/>
    <w:rsid w:val="004F533C"/>
    <w:rsid w:val="004F7605"/>
    <w:rsid w:val="00522582"/>
    <w:rsid w:val="00526216"/>
    <w:rsid w:val="0054181D"/>
    <w:rsid w:val="0055611B"/>
    <w:rsid w:val="0055701B"/>
    <w:rsid w:val="0056537D"/>
    <w:rsid w:val="00594EFD"/>
    <w:rsid w:val="00595751"/>
    <w:rsid w:val="005A4CEE"/>
    <w:rsid w:val="005A5FC5"/>
    <w:rsid w:val="005E692A"/>
    <w:rsid w:val="00635853"/>
    <w:rsid w:val="00642562"/>
    <w:rsid w:val="0067277D"/>
    <w:rsid w:val="006B5F19"/>
    <w:rsid w:val="006B6DA9"/>
    <w:rsid w:val="006E32CF"/>
    <w:rsid w:val="00731D0B"/>
    <w:rsid w:val="0074088D"/>
    <w:rsid w:val="00795DD8"/>
    <w:rsid w:val="007A6030"/>
    <w:rsid w:val="007B40F0"/>
    <w:rsid w:val="007B4581"/>
    <w:rsid w:val="007C419A"/>
    <w:rsid w:val="007C52FA"/>
    <w:rsid w:val="007D3028"/>
    <w:rsid w:val="008039D3"/>
    <w:rsid w:val="00805564"/>
    <w:rsid w:val="0082568F"/>
    <w:rsid w:val="008723A2"/>
    <w:rsid w:val="0087283F"/>
    <w:rsid w:val="00875CA3"/>
    <w:rsid w:val="008837A5"/>
    <w:rsid w:val="00892546"/>
    <w:rsid w:val="008B1F40"/>
    <w:rsid w:val="008E1B78"/>
    <w:rsid w:val="008F632E"/>
    <w:rsid w:val="00901B8C"/>
    <w:rsid w:val="00914693"/>
    <w:rsid w:val="00925C2C"/>
    <w:rsid w:val="009424CC"/>
    <w:rsid w:val="0094696D"/>
    <w:rsid w:val="0094709E"/>
    <w:rsid w:val="009631C2"/>
    <w:rsid w:val="00976BEA"/>
    <w:rsid w:val="00987986"/>
    <w:rsid w:val="0099386D"/>
    <w:rsid w:val="00994298"/>
    <w:rsid w:val="009C4D4C"/>
    <w:rsid w:val="009D0C59"/>
    <w:rsid w:val="009F69F4"/>
    <w:rsid w:val="00A255CE"/>
    <w:rsid w:val="00A30F03"/>
    <w:rsid w:val="00A67BF5"/>
    <w:rsid w:val="00A81C00"/>
    <w:rsid w:val="00AB1F1E"/>
    <w:rsid w:val="00AE343E"/>
    <w:rsid w:val="00B26394"/>
    <w:rsid w:val="00B36F40"/>
    <w:rsid w:val="00B40AF1"/>
    <w:rsid w:val="00B829B7"/>
    <w:rsid w:val="00BB6C75"/>
    <w:rsid w:val="00BC3C38"/>
    <w:rsid w:val="00BF4A17"/>
    <w:rsid w:val="00C04361"/>
    <w:rsid w:val="00C2631A"/>
    <w:rsid w:val="00C4303A"/>
    <w:rsid w:val="00C6504E"/>
    <w:rsid w:val="00C74521"/>
    <w:rsid w:val="00CA3464"/>
    <w:rsid w:val="00CA7ECB"/>
    <w:rsid w:val="00CB57C9"/>
    <w:rsid w:val="00CD39F5"/>
    <w:rsid w:val="00D01A3D"/>
    <w:rsid w:val="00D13BEF"/>
    <w:rsid w:val="00D41296"/>
    <w:rsid w:val="00D626D7"/>
    <w:rsid w:val="00D65436"/>
    <w:rsid w:val="00D72857"/>
    <w:rsid w:val="00D87A24"/>
    <w:rsid w:val="00D92D58"/>
    <w:rsid w:val="00D93EB0"/>
    <w:rsid w:val="00D94EE5"/>
    <w:rsid w:val="00DC24A0"/>
    <w:rsid w:val="00E249DE"/>
    <w:rsid w:val="00E37A5E"/>
    <w:rsid w:val="00E45330"/>
    <w:rsid w:val="00E53552"/>
    <w:rsid w:val="00E56D8D"/>
    <w:rsid w:val="00E57A8D"/>
    <w:rsid w:val="00E6697D"/>
    <w:rsid w:val="00EA0204"/>
    <w:rsid w:val="00EE66EC"/>
    <w:rsid w:val="00EF72E3"/>
    <w:rsid w:val="00F94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F7903A"/>
  <w15:docId w15:val="{F9CC9019-DD8E-497E-A17A-B9D5EEFD4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es-P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2824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tulo1">
    <w:name w:val="heading 1"/>
    <w:basedOn w:val="Normal"/>
    <w:next w:val="Normal"/>
    <w:link w:val="Ttulo1Car"/>
    <w:qFormat/>
    <w:rsid w:val="005A2824"/>
    <w:pPr>
      <w:keepNext/>
      <w:numPr>
        <w:numId w:val="1"/>
      </w:numPr>
      <w:jc w:val="center"/>
      <w:outlineLvl w:val="0"/>
    </w:pPr>
    <w:rPr>
      <w:b/>
      <w:szCs w:val="20"/>
      <w:u w:val="single"/>
      <w:lang w:val="es-ES_tradnl"/>
    </w:rPr>
  </w:style>
  <w:style w:type="paragraph" w:styleId="Ttulo2">
    <w:name w:val="heading 2"/>
    <w:basedOn w:val="Normal"/>
    <w:next w:val="Normal"/>
    <w:link w:val="Ttulo2Car"/>
    <w:qFormat/>
    <w:rsid w:val="005A2824"/>
    <w:pPr>
      <w:keepNext/>
      <w:numPr>
        <w:ilvl w:val="1"/>
        <w:numId w:val="1"/>
      </w:numPr>
      <w:outlineLvl w:val="1"/>
    </w:pPr>
    <w:rPr>
      <w:b/>
      <w:szCs w:val="20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5A2824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link w:val="Ttulo4Car"/>
    <w:qFormat/>
    <w:rsid w:val="005A2824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Cs w:val="20"/>
    </w:rPr>
  </w:style>
  <w:style w:type="paragraph" w:styleId="Ttulo5">
    <w:name w:val="heading 5"/>
    <w:basedOn w:val="Normal"/>
    <w:next w:val="Normal"/>
    <w:link w:val="Ttulo5Car"/>
    <w:qFormat/>
    <w:rsid w:val="005A2824"/>
    <w:pPr>
      <w:keepNext/>
      <w:numPr>
        <w:ilvl w:val="4"/>
        <w:numId w:val="1"/>
      </w:numPr>
      <w:outlineLvl w:val="4"/>
    </w:pPr>
    <w:rPr>
      <w:rFonts w:ascii="Arial" w:hAnsi="Arial"/>
      <w:sz w:val="28"/>
      <w:szCs w:val="20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5A2824"/>
    <w:pPr>
      <w:keepNext/>
      <w:numPr>
        <w:ilvl w:val="5"/>
        <w:numId w:val="1"/>
      </w:numPr>
      <w:jc w:val="right"/>
      <w:outlineLvl w:val="5"/>
    </w:pPr>
    <w:rPr>
      <w:rFonts w:ascii="Book Antiqua" w:hAnsi="Book Antiqua"/>
      <w:b/>
      <w:sz w:val="22"/>
      <w:szCs w:val="20"/>
    </w:rPr>
  </w:style>
  <w:style w:type="paragraph" w:styleId="Ttulo7">
    <w:name w:val="heading 7"/>
    <w:basedOn w:val="Normal"/>
    <w:next w:val="Normal"/>
    <w:link w:val="Ttulo7Car"/>
    <w:qFormat/>
    <w:rsid w:val="005A2824"/>
    <w:pPr>
      <w:keepNext/>
      <w:numPr>
        <w:ilvl w:val="6"/>
        <w:numId w:val="1"/>
      </w:numPr>
      <w:jc w:val="right"/>
      <w:outlineLvl w:val="6"/>
    </w:pPr>
    <w:rPr>
      <w:b/>
      <w:szCs w:val="20"/>
    </w:rPr>
  </w:style>
  <w:style w:type="paragraph" w:styleId="Ttulo8">
    <w:name w:val="heading 8"/>
    <w:basedOn w:val="Normal"/>
    <w:next w:val="Normal"/>
    <w:link w:val="Ttulo8Car"/>
    <w:qFormat/>
    <w:rsid w:val="005A2824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  <w:szCs w:val="20"/>
    </w:rPr>
  </w:style>
  <w:style w:type="paragraph" w:styleId="Ttulo9">
    <w:name w:val="heading 9"/>
    <w:basedOn w:val="Normal"/>
    <w:next w:val="Normal"/>
    <w:link w:val="Ttulo9Car"/>
    <w:qFormat/>
    <w:rsid w:val="005A2824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qFormat/>
    <w:rsid w:val="005A2824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5A2824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Ttulo1Car">
    <w:name w:val="Título 1 Car"/>
    <w:basedOn w:val="Fuentedeprrafopredeter"/>
    <w:link w:val="Ttulo1"/>
    <w:qFormat/>
    <w:rsid w:val="005A2824"/>
    <w:rPr>
      <w:rFonts w:ascii="Times New Roman" w:eastAsia="Times New Roman" w:hAnsi="Times New Roman" w:cs="Times New Roman"/>
      <w:b/>
      <w:sz w:val="24"/>
      <w:szCs w:val="20"/>
      <w:u w:val="single"/>
      <w:lang w:val="es-ES_tradnl" w:eastAsia="es-ES"/>
    </w:rPr>
  </w:style>
  <w:style w:type="character" w:customStyle="1" w:styleId="Ttulo2Car">
    <w:name w:val="Título 2 Car"/>
    <w:basedOn w:val="Fuentedeprrafopredeter"/>
    <w:link w:val="Ttulo2"/>
    <w:qFormat/>
    <w:rsid w:val="005A2824"/>
    <w:rPr>
      <w:rFonts w:ascii="Times New Roman" w:eastAsia="Times New Roman" w:hAnsi="Times New Roman" w:cs="Times New Roman"/>
      <w:b/>
      <w:sz w:val="24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qFormat/>
    <w:rsid w:val="005A2824"/>
    <w:rPr>
      <w:rFonts w:ascii="Arial" w:eastAsia="Times New Roman" w:hAnsi="Arial" w:cs="Times New Roman"/>
      <w:sz w:val="24"/>
      <w:szCs w:val="20"/>
      <w:lang w:val="es-ES" w:eastAsia="es-ES"/>
    </w:rPr>
  </w:style>
  <w:style w:type="character" w:customStyle="1" w:styleId="Ttulo4Car">
    <w:name w:val="Título 4 Car"/>
    <w:basedOn w:val="Fuentedeprrafopredeter"/>
    <w:link w:val="Ttulo4"/>
    <w:qFormat/>
    <w:rsid w:val="005A2824"/>
    <w:rPr>
      <w:rFonts w:ascii="Arial" w:eastAsia="Times New Roman" w:hAnsi="Arial" w:cs="Times New Roman"/>
      <w:b/>
      <w:sz w:val="24"/>
      <w:szCs w:val="20"/>
      <w:lang w:val="es-ES" w:eastAsia="es-ES"/>
    </w:rPr>
  </w:style>
  <w:style w:type="character" w:customStyle="1" w:styleId="Ttulo5Car">
    <w:name w:val="Título 5 Car"/>
    <w:basedOn w:val="Fuentedeprrafopredeter"/>
    <w:link w:val="Ttulo5"/>
    <w:qFormat/>
    <w:rsid w:val="005A2824"/>
    <w:rPr>
      <w:rFonts w:ascii="Arial" w:eastAsia="Times New Roman" w:hAnsi="Arial" w:cs="Times New Roman"/>
      <w:sz w:val="28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qFormat/>
    <w:rsid w:val="005A2824"/>
    <w:rPr>
      <w:rFonts w:ascii="Book Antiqua" w:eastAsia="Times New Roman" w:hAnsi="Book Antiqua" w:cs="Times New Roman"/>
      <w:b/>
      <w:szCs w:val="20"/>
      <w:lang w:val="es-ES" w:eastAsia="es-ES"/>
    </w:rPr>
  </w:style>
  <w:style w:type="character" w:customStyle="1" w:styleId="Ttulo7Car">
    <w:name w:val="Título 7 Car"/>
    <w:basedOn w:val="Fuentedeprrafopredeter"/>
    <w:link w:val="Ttulo7"/>
    <w:qFormat/>
    <w:rsid w:val="005A2824"/>
    <w:rPr>
      <w:rFonts w:ascii="Times New Roman" w:eastAsia="Times New Roman" w:hAnsi="Times New Roman" w:cs="Times New Roman"/>
      <w:b/>
      <w:sz w:val="24"/>
      <w:szCs w:val="20"/>
      <w:lang w:val="es-ES" w:eastAsia="es-ES"/>
    </w:rPr>
  </w:style>
  <w:style w:type="character" w:customStyle="1" w:styleId="Ttulo8Car">
    <w:name w:val="Título 8 Car"/>
    <w:basedOn w:val="Fuentedeprrafopredeter"/>
    <w:link w:val="Ttulo8"/>
    <w:qFormat/>
    <w:rsid w:val="005A2824"/>
    <w:rPr>
      <w:rFonts w:ascii="Arial" w:eastAsia="Times New Roman" w:hAnsi="Arial" w:cs="Times New Roman"/>
      <w:i/>
      <w:sz w:val="20"/>
      <w:szCs w:val="20"/>
      <w:lang w:val="es-ES" w:eastAsia="es-ES"/>
    </w:rPr>
  </w:style>
  <w:style w:type="character" w:customStyle="1" w:styleId="Ttulo9Car">
    <w:name w:val="Título 9 Car"/>
    <w:basedOn w:val="Fuentedeprrafopredeter"/>
    <w:link w:val="Ttulo9"/>
    <w:qFormat/>
    <w:rsid w:val="005A2824"/>
    <w:rPr>
      <w:rFonts w:ascii="Arial" w:eastAsia="Times New Roman" w:hAnsi="Arial" w:cs="Times New Roman"/>
      <w:b/>
      <w:i/>
      <w:sz w:val="18"/>
      <w:szCs w:val="20"/>
      <w:lang w:val="es-ES" w:eastAsia="es-ES"/>
    </w:rPr>
  </w:style>
  <w:style w:type="character" w:customStyle="1" w:styleId="ListLabel1">
    <w:name w:val="ListLabel 1"/>
    <w:qFormat/>
    <w:rPr>
      <w:b/>
    </w:rPr>
  </w:style>
  <w:style w:type="character" w:customStyle="1" w:styleId="ListLabel2">
    <w:name w:val="ListLabel 2"/>
    <w:qFormat/>
    <w:rPr>
      <w:rFonts w:ascii="Cambria" w:hAnsi="Cambria"/>
      <w:b/>
      <w:sz w:val="20"/>
    </w:rPr>
  </w:style>
  <w:style w:type="character" w:customStyle="1" w:styleId="ListLabel3">
    <w:name w:val="ListLabel 3"/>
    <w:qFormat/>
    <w:rPr>
      <w:b/>
    </w:rPr>
  </w:style>
  <w:style w:type="character" w:customStyle="1" w:styleId="ListLabel4">
    <w:name w:val="ListLabel 4"/>
    <w:qFormat/>
    <w:rPr>
      <w:b/>
    </w:rPr>
  </w:style>
  <w:style w:type="character" w:customStyle="1" w:styleId="ListLabel5">
    <w:name w:val="ListLabel 5"/>
    <w:qFormat/>
    <w:rPr>
      <w:b/>
    </w:rPr>
  </w:style>
  <w:style w:type="character" w:customStyle="1" w:styleId="ListLabel6">
    <w:name w:val="ListLabel 6"/>
    <w:qFormat/>
    <w:rPr>
      <w:b/>
    </w:rPr>
  </w:style>
  <w:style w:type="character" w:customStyle="1" w:styleId="ListLabel7">
    <w:name w:val="ListLabel 7"/>
    <w:qFormat/>
    <w:rPr>
      <w:b/>
    </w:rPr>
  </w:style>
  <w:style w:type="character" w:customStyle="1" w:styleId="ListLabel8">
    <w:name w:val="ListLabel 8"/>
    <w:qFormat/>
    <w:rPr>
      <w:b/>
    </w:rPr>
  </w:style>
  <w:style w:type="character" w:customStyle="1" w:styleId="ListLabel9">
    <w:name w:val="ListLabel 9"/>
    <w:qFormat/>
    <w:rPr>
      <w:b/>
    </w:rPr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Encabezado">
    <w:name w:val="header"/>
    <w:basedOn w:val="Normal"/>
    <w:link w:val="EncabezadoCar"/>
    <w:rsid w:val="005A2824"/>
    <w:pPr>
      <w:tabs>
        <w:tab w:val="center" w:pos="4419"/>
        <w:tab w:val="right" w:pos="8838"/>
      </w:tabs>
    </w:pPr>
    <w:rPr>
      <w:sz w:val="20"/>
      <w:szCs w:val="20"/>
    </w:rPr>
  </w:style>
  <w:style w:type="paragraph" w:styleId="NormalWeb">
    <w:name w:val="Normal (Web)"/>
    <w:basedOn w:val="Normal"/>
    <w:qFormat/>
    <w:rsid w:val="005A2824"/>
    <w:pPr>
      <w:spacing w:beforeAutospacing="1" w:afterAutospacing="1"/>
    </w:pPr>
  </w:style>
  <w:style w:type="paragraph" w:styleId="Piedepgina">
    <w:name w:val="footer"/>
    <w:basedOn w:val="Normal"/>
    <w:link w:val="PiedepginaCar"/>
    <w:uiPriority w:val="99"/>
    <w:unhideWhenUsed/>
    <w:rsid w:val="005A2824"/>
    <w:pPr>
      <w:tabs>
        <w:tab w:val="center" w:pos="4252"/>
        <w:tab w:val="right" w:pos="8504"/>
      </w:tabs>
    </w:pPr>
  </w:style>
  <w:style w:type="paragraph" w:customStyle="1" w:styleId="FrameContents">
    <w:name w:val="Frame Contents"/>
    <w:basedOn w:val="Normal"/>
    <w:qFormat/>
  </w:style>
  <w:style w:type="paragraph" w:customStyle="1" w:styleId="Default">
    <w:name w:val="Default"/>
    <w:rsid w:val="003B23A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3B23A5"/>
    <w:rPr>
      <w:color w:val="0563C1" w:themeColor="hyperlink"/>
      <w:u w:val="single"/>
    </w:rPr>
  </w:style>
  <w:style w:type="paragraph" w:styleId="Prrafodelista">
    <w:name w:val="List Paragraph"/>
    <w:basedOn w:val="Normal"/>
    <w:link w:val="PrrafodelistaCar"/>
    <w:uiPriority w:val="34"/>
    <w:qFormat/>
    <w:rsid w:val="00C6504E"/>
    <w:pPr>
      <w:spacing w:after="160" w:line="259" w:lineRule="auto"/>
      <w:ind w:left="720"/>
      <w:contextualSpacing/>
      <w:jc w:val="both"/>
    </w:pPr>
    <w:rPr>
      <w:rFonts w:asciiTheme="minorHAnsi" w:eastAsiaTheme="minorHAnsi" w:hAnsiTheme="minorHAnsi" w:cstheme="minorBidi"/>
      <w:sz w:val="22"/>
      <w:szCs w:val="22"/>
      <w:lang w:val="es-PE" w:eastAsia="en-US"/>
    </w:rPr>
  </w:style>
  <w:style w:type="character" w:customStyle="1" w:styleId="PrrafodelistaCar">
    <w:name w:val="Párrafo de lista Car"/>
    <w:link w:val="Prrafodelista"/>
    <w:uiPriority w:val="34"/>
    <w:locked/>
    <w:rsid w:val="00C6504E"/>
    <w:rPr>
      <w:sz w:val="22"/>
    </w:rPr>
  </w:style>
  <w:style w:type="character" w:styleId="Refdecomentario">
    <w:name w:val="annotation reference"/>
    <w:basedOn w:val="Fuentedeprrafopredeter"/>
    <w:uiPriority w:val="99"/>
    <w:semiHidden/>
    <w:unhideWhenUsed/>
    <w:rsid w:val="00D93EB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93EB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93EB0"/>
    <w:rPr>
      <w:rFonts w:ascii="Times New Roman" w:eastAsia="Times New Roman" w:hAnsi="Times New Roman" w:cs="Times New Roman"/>
      <w:szCs w:val="20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93EB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93EB0"/>
    <w:rPr>
      <w:rFonts w:ascii="Times New Roman" w:eastAsia="Times New Roman" w:hAnsi="Times New Roman" w:cs="Times New Roman"/>
      <w:b/>
      <w:bCs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93EB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3EB0"/>
    <w:rPr>
      <w:rFonts w:ascii="Segoe UI" w:eastAsia="Times New Roman" w:hAnsi="Segoe UI" w:cs="Segoe UI"/>
      <w:sz w:val="18"/>
      <w:szCs w:val="18"/>
      <w:lang w:val="es-ES" w:eastAsia="es-ES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99429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1B7D4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7B907-7292-469C-B800-7D4FD0154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olfo LAR</dc:creator>
  <dc:description/>
  <cp:lastModifiedBy>Usuario</cp:lastModifiedBy>
  <cp:revision>3</cp:revision>
  <dcterms:created xsi:type="dcterms:W3CDTF">2021-08-06T18:21:00Z</dcterms:created>
  <dcterms:modified xsi:type="dcterms:W3CDTF">2021-08-06T18:24:00Z</dcterms:modified>
  <dc:language>es-P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